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Моло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033430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327112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102637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2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203554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059430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350736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400300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672880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128794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8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616555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638959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8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3473604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3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лина Молокова</dc:creator>
  <dc:language>ru-RU</dc:language>
  <cp:keywords/>
  <dcterms:created xsi:type="dcterms:W3CDTF">2024-03-04T08:48:58Z</dcterms:created>
  <dcterms:modified xsi:type="dcterms:W3CDTF">2024-03-04T08:4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